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9B151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r w:rsidRPr="002355EA">
        <w:rPr>
          <w:rFonts w:ascii="Times New Roman" w:hAnsi="Times New Roman" w:cs="Times New Roman"/>
          <w:i/>
          <w:color w:val="FF0000"/>
        </w:rPr>
        <w:t xml:space="preserve">The maximum number of words for a full paper is 5,000 words </w:t>
      </w:r>
    </w:p>
    <w:bookmarkStart w:id="1" w:name="_Hlk134455529"/>
    <w:p w14:paraId="11C42B66" w14:textId="14B969AF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A3CE282" wp14:editId="6B97FBD3">
                <wp:simplePos x="0" y="0"/>
                <wp:positionH relativeFrom="page">
                  <wp:posOffset>4667250</wp:posOffset>
                </wp:positionH>
                <wp:positionV relativeFrom="paragraph">
                  <wp:posOffset>306070</wp:posOffset>
                </wp:positionV>
                <wp:extent cx="2190750" cy="1404620"/>
                <wp:effectExtent l="0" t="0" r="19050" b="20320"/>
                <wp:wrapNone/>
                <wp:docPr id="6908416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78F09" w14:textId="186748D5" w:rsidR="00C444C2" w:rsidRPr="00C444C2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44C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3CE2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7.5pt;margin-top:24.1pt;width:172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">
                <v:textbox style="mso-fit-shape-to-text:t">
                  <w:txbxContent>
                    <w:p w14:paraId="5EF78F09" w14:textId="186748D5" w:rsidR="00C444C2" w:rsidRPr="00C444C2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C444C2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C528C4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(New time Roman  1</w:t>
      </w:r>
      <w:r w:rsidR="00C528C4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="00C528C4" w:rsidRPr="002355EA">
        <w:rPr>
          <w:rFonts w:ascii="Times New Roman" w:hAnsi="Times New Roman" w:cs="Times New Roman"/>
          <w:b/>
          <w:sz w:val="32"/>
          <w:szCs w:val="32"/>
        </w:rPr>
        <w:t>pt, bold)</w:t>
      </w:r>
    </w:p>
    <w:p w14:paraId="2DC199A9" w14:textId="3F10ED0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>,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730A54F" w14:textId="358043E5" w:rsidR="00C528C4" w:rsidRPr="002355EA" w:rsidRDefault="00C444C2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EC7BA1A" wp14:editId="2E94379E">
                <wp:simplePos x="0" y="0"/>
                <wp:positionH relativeFrom="margin">
                  <wp:posOffset>1997710</wp:posOffset>
                </wp:positionH>
                <wp:positionV relativeFrom="paragraph">
                  <wp:posOffset>8890</wp:posOffset>
                </wp:positionV>
                <wp:extent cx="2838450" cy="1404620"/>
                <wp:effectExtent l="0" t="0" r="19050" b="20320"/>
                <wp:wrapNone/>
                <wp:docPr id="20971656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2829C" w14:textId="28CB09AB" w:rsidR="00C444C2" w:rsidRPr="00C528C4" w:rsidRDefault="00C444C2" w:rsidP="00C444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C7BA1A" id="_x0000_s1027" type="#_x0000_t202" style="position:absolute;margin-left:157.3pt;margin-top:.7pt;width:223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">
                <v:textbox style="mso-fit-shape-to-text:t">
                  <w:txbxContent>
                    <w:p w14:paraId="2752829C" w14:textId="28CB09AB" w:rsidR="00C444C2" w:rsidRPr="00C528C4" w:rsidRDefault="00C444C2" w:rsidP="00C444C2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28C4" w:rsidRPr="002355EA">
        <w:rPr>
          <w:rFonts w:ascii="Times New Roman" w:hAnsi="Times New Roman" w:cs="Times New Roman"/>
          <w:vertAlign w:val="superscript"/>
        </w:rPr>
        <w:t>1</w:t>
      </w:r>
      <w:r w:rsidR="00C528C4" w:rsidRPr="002355EA">
        <w:rPr>
          <w:rFonts w:ascii="Times New Roman" w:hAnsi="Times New Roman" w:cs="Times New Roman"/>
        </w:rPr>
        <w:tab/>
        <w:t>Affiliation 1; 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@e</w:t>
      </w:r>
      <w:r w:rsidR="00C528C4" w:rsidRPr="002355EA">
        <w:rPr>
          <w:rFonts w:ascii="Times New Roman" w:eastAsia="Angsana New" w:hAnsi="Times New Roman" w:cs="Times New Roman"/>
        </w:rPr>
        <w:t>-</w:t>
      </w:r>
      <w:r w:rsidR="00C528C4" w:rsidRPr="002355EA">
        <w:rPr>
          <w:rFonts w:ascii="Times New Roman" w:hAnsi="Times New Roman" w:cs="Times New Roman"/>
        </w:rPr>
        <w:t>mail</w:t>
      </w:r>
      <w:r w:rsidR="00C528C4" w:rsidRPr="002355EA">
        <w:rPr>
          <w:rFonts w:ascii="Times New Roman" w:eastAsia="Angsana New" w:hAnsi="Times New Roman" w:cs="Times New Roman"/>
        </w:rPr>
        <w:t>.</w:t>
      </w:r>
      <w:r w:rsidR="00C528C4" w:rsidRPr="002355EA">
        <w:rPr>
          <w:rFonts w:ascii="Times New Roman" w:hAnsi="Times New Roman" w:cs="Times New Roman"/>
        </w:rPr>
        <w:t>com</w:t>
      </w:r>
    </w:p>
    <w:p w14:paraId="2042BB64" w14:textId="06E27861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3B1BB030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6839B0BA" w14:textId="79EE386D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09CC5" wp14:editId="4BFF9089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C7171" w14:textId="7D917089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 w:rsidR="00D723FF">
                              <w:rPr>
                                <w:rFonts w:ascii="Times New Roman" w:hAnsi="Times New Roman" w:cs="Times New Roman"/>
                              </w:rPr>
                              <w:t>than 20</w:t>
                            </w:r>
                            <w:r w:rsidR="00D723FF" w:rsidRPr="00D723FF">
                              <w:rPr>
                                <w:rFonts w:ascii="Times New Roman" w:hAnsi="Times New Roman" w:cs="Times New Roman"/>
                              </w:rPr>
                              <w:t>0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509CC5" id="_x0000_s1028" type="#_x0000_t202" style="position:absolute;left:0;text-align:left;margin-left:111.8pt;margin-top:52.7pt;width:223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793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">
                <v:textbox style="mso-fit-shape-to-text:t">
                  <w:txbxContent>
                    <w:p w14:paraId="089C7171" w14:textId="7D917089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 w:rsidR="00D723FF">
                        <w:rPr>
                          <w:rFonts w:ascii="Times New Roman" w:hAnsi="Times New Roman" w:cs="Times New Roman"/>
                        </w:rPr>
                        <w:t>than 20</w:t>
                      </w:r>
                      <w:r w:rsidR="00D723FF" w:rsidRPr="00D723FF">
                        <w:rPr>
                          <w:rFonts w:ascii="Times New Roman" w:hAnsi="Times New Roman" w:cs="Times New Roman"/>
                        </w:rPr>
                        <w:t>0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 w:rsidR="003E58F4" w:rsidRPr="003E58F4">
        <w:rPr>
          <w:rFonts w:ascii="Times New Roman" w:hAnsi="Times New Roman" w:cs="Times New Roman"/>
        </w:rPr>
        <w:t xml:space="preserve"> </w:t>
      </w:r>
      <w:r w:rsidR="003E58F4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666E34FC" w14:textId="5EACEF79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Start w:id="2" w:name="_Hlk134455498"/>
    <w:p w14:paraId="14444941" w14:textId="72481319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Angsana New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887D72" wp14:editId="56A0B580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5752C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887D72" id="_x0000_s1029" type="#_x0000_t202" style="position:absolute;left:0;text-align:left;margin-left:128.45pt;margin-top:8.7pt;width:223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">
                <v:textbox style="mso-fit-shape-to-text:t">
                  <w:txbxContent>
                    <w:p w14:paraId="1E35752C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bookmarkEnd w:id="1"/>
    <w:bookmarkEnd w:id="2"/>
    <w:p w14:paraId="33A55F3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End w:id="0"/>
    <w:p w14:paraId="1ABAF4AB" w14:textId="6C237BBA" w:rsidR="00C528C4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1. Introduction</w:t>
      </w:r>
    </w:p>
    <w:p w14:paraId="3A50102A" w14:textId="5B97FA84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90B8D2" wp14:editId="2E3A69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7013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A9F05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90B8D2" id="_x0000_s1030" type="#_x0000_t202" style="position:absolute;left:0;text-align:left;margin-left:117.8pt;margin-top:34.3pt;width:223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P0hSy8WAgAAJwQAAA4AAAAAAAAAAAAAAAAALgIAAGRycy9lMm9Eb2MueG1sUEsBAi0AFAAGAAgA&#10;AAAhAC28b+bdAAAACgEAAA8AAAAAAAAAAAAAAAAAcAQAAGRycy9kb3ducmV2LnhtbFBLBQYAAAAA&#10;BAAEAPMAAAB6BQAAAAA=&#10;">
                <v:textbox style="mso-fit-shape-to-text:t">
                  <w:txbxContent>
                    <w:p w14:paraId="45FA9F05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93DE403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lang w:bidi="th-TH"/>
        </w:rPr>
      </w:pPr>
      <w:r w:rsidRPr="002355EA">
        <w:rPr>
          <w:rFonts w:ascii="Times New Roman" w:hAnsi="Times New Roman" w:cs="Times New Roman"/>
          <w:b/>
        </w:rPr>
        <w:t>2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Materials and Methods</w:t>
      </w:r>
    </w:p>
    <w:p w14:paraId="5D6F812A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BB1D13" wp14:editId="3A571C3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80682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3D481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BB1D13" id="_x0000_s1031" type="#_x0000_t202" style="position:absolute;left:0;text-align:left;margin-left:117.8pt;margin-top:34.3pt;width:223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C+WJdkWAgAAJwQAAA4AAAAAAAAAAAAAAAAALgIAAGRycy9lMm9Eb2MueG1sUEsBAi0AFAAGAAgA&#10;AAAhAC28b+bdAAAACgEAAA8AAAAAAAAAAAAAAAAAcAQAAGRycy9kb3ducmV2LnhtbFBLBQYAAAAA&#10;BAAEAPMAAAB6BQAAAAA=&#10;">
                <v:textbox style="mso-fit-shape-to-text:t">
                  <w:txbxContent>
                    <w:p w14:paraId="7883D481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435B514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</w:p>
    <w:p w14:paraId="055CE2BC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3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Results and Discussion</w:t>
      </w:r>
    </w:p>
    <w:p w14:paraId="05878117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6FF618" wp14:editId="7440CD09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21206981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DEB98" w14:textId="77777777" w:rsidR="00C528C4" w:rsidRPr="00C528C4" w:rsidRDefault="00C528C4" w:rsidP="00C528C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6FF618" id="_x0000_s1032" type="#_x0000_t202" style="position:absolute;left:0;text-align:left;margin-left:117.8pt;margin-top:34.3pt;width:223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BhI5xgWAgAAJwQAAA4AAAAAAAAAAAAAAAAALgIAAGRycy9lMm9Eb2MueG1sUEsBAi0AFAAGAAgA&#10;AAAhAC28b+bdAAAACgEAAA8AAAAAAAAAAAAAAAAAcAQAAGRycy9kb3ducmV2LnhtbFBLBQYAAAAA&#10;BAAEAPMAAAB6BQAAAAA=&#10;">
                <v:textbox style="mso-fit-shape-to-text:t">
                  <w:txbxContent>
                    <w:p w14:paraId="5E5DEB98" w14:textId="77777777" w:rsidR="00C528C4" w:rsidRPr="00C528C4" w:rsidRDefault="00C528C4" w:rsidP="00C528C4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97604D2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  <w:rPr>
          <w:rFonts w:ascii="Times New Roman" w:hAnsi="Times New Roman" w:cs="Times New Roman"/>
        </w:rPr>
      </w:pPr>
    </w:p>
    <w:p w14:paraId="70A9EB45" w14:textId="35C95728" w:rsidR="00C528C4" w:rsidRDefault="00C528C4" w:rsidP="00D723FF">
      <w:pPr>
        <w:pBdr>
          <w:top w:val="nil"/>
          <w:left w:val="nil"/>
          <w:bottom w:val="nil"/>
          <w:right w:val="nil"/>
          <w:between w:val="nil"/>
        </w:pBdr>
        <w:tabs>
          <w:tab w:val="left" w:pos="2840"/>
        </w:tabs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4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Conclusions</w:t>
      </w:r>
      <w:r w:rsidR="00D723FF">
        <w:rPr>
          <w:rFonts w:ascii="Times New Roman" w:hAnsi="Times New Roman" w:cs="Times New Roman"/>
          <w:b/>
        </w:rPr>
        <w:tab/>
      </w:r>
    </w:p>
    <w:p w14:paraId="7A853C30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462FA7E" wp14:editId="443093C2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5855140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96D04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62FA7E" id="_x0000_s1033" type="#_x0000_t202" style="position:absolute;left:0;text-align:left;margin-left:117.8pt;margin-top:34.3pt;width:223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">
                <v:textbox style="mso-fit-shape-to-text:t">
                  <w:txbxContent>
                    <w:p w14:paraId="29E96D04" w14:textId="77777777" w:rsidR="008058B3" w:rsidRPr="00C528C4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23538A32" w14:textId="77777777" w:rsidR="00C528C4" w:rsidRPr="002355EA" w:rsidRDefault="00C528C4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5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Acknowledgements</w:t>
      </w:r>
    </w:p>
    <w:p w14:paraId="79159B5B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CF5F9AE" wp14:editId="1378595C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5535456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4A20D" w14:textId="77777777" w:rsidR="008058B3" w:rsidRPr="00C528C4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F5F9AE" id="_x0000_s1034" type="#_x0000_t202" style="position:absolute;left:0;text-align:left;margin-left:117.8pt;margin-top:34.3pt;width:223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aKe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">
                <v:textbox style="mso-fit-shape-to-text:t">
                  <w:txbxContent>
                    <w:p w14:paraId="6C24A20D" w14:textId="77777777" w:rsidR="008058B3" w:rsidRPr="00C528C4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541FFF5F" w14:textId="09854742" w:rsidR="00C528C4" w:rsidRPr="002355EA" w:rsidRDefault="008058B3" w:rsidP="00C528C4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6. </w:t>
      </w:r>
      <w:r w:rsidR="00C528C4" w:rsidRPr="002355EA"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  <w:b/>
        </w:rPr>
        <w:t xml:space="preserve"> </w:t>
      </w:r>
    </w:p>
    <w:p w14:paraId="3243F656" w14:textId="77777777" w:rsidR="008058B3" w:rsidRPr="002355EA" w:rsidRDefault="008058B3" w:rsidP="008058B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44DFF81" wp14:editId="6F4FF5E4">
                <wp:simplePos x="0" y="0"/>
                <wp:positionH relativeFrom="margin">
                  <wp:posOffset>1496060</wp:posOffset>
                </wp:positionH>
                <wp:positionV relativeFrom="paragraph">
                  <wp:posOffset>435610</wp:posOffset>
                </wp:positionV>
                <wp:extent cx="2838450" cy="1404620"/>
                <wp:effectExtent l="0" t="0" r="19050" b="20320"/>
                <wp:wrapNone/>
                <wp:docPr id="1636416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8ED66" w14:textId="15036B8A" w:rsidR="008058B3" w:rsidRPr="008058B3" w:rsidRDefault="008058B3" w:rsidP="008058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0.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Using the APA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7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 w:rsidRPr="008058B3">
                              <w:rPr>
                                <w:rFonts w:ascii="Times New Roman" w:hAnsi="Times New Roman" w:cs="Times New Roman"/>
                              </w:rPr>
                              <w:t xml:space="preserve"> referencing style.</w:t>
                            </w:r>
                            <w:r w:rsidR="00B41E91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B41E91" w:rsidRPr="00B41E91">
                              <w:rPr>
                                <w:rFonts w:ascii="Times New Roman" w:hAnsi="Times New Roman" w:cs="Times New Roman"/>
                              </w:rPr>
                              <w:t>(Please sort alphabeticall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4DFF81" id="_x0000_s1035" type="#_x0000_t202" style="position:absolute;left:0;text-align:left;margin-left:117.8pt;margin-top:34.3pt;width:223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sxo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">
                <v:textbox style="mso-fit-shape-to-text:t">
                  <w:txbxContent>
                    <w:p w14:paraId="0B08ED66" w14:textId="15036B8A" w:rsidR="008058B3" w:rsidRPr="008058B3" w:rsidRDefault="008058B3" w:rsidP="008058B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0. </w:t>
                      </w:r>
                      <w:r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Using the APA </w:t>
                      </w:r>
                      <w:r>
                        <w:rPr>
                          <w:rFonts w:ascii="Times New Roman" w:hAnsi="Times New Roman" w:cs="Times New Roman"/>
                        </w:rPr>
                        <w:t>7</w:t>
                      </w:r>
                      <w:r w:rsidRPr="008058B3">
                        <w:rPr>
                          <w:rFonts w:ascii="Times New Roman" w:hAnsi="Times New Roman" w:cs="Times New Roman"/>
                          <w:vertAlign w:val="superscript"/>
                        </w:rPr>
                        <w:t>th</w:t>
                      </w:r>
                      <w:r w:rsidRPr="008058B3">
                        <w:rPr>
                          <w:rFonts w:ascii="Times New Roman" w:hAnsi="Times New Roman" w:cs="Times New Roman"/>
                        </w:rPr>
                        <w:t xml:space="preserve"> referencing style.</w:t>
                      </w:r>
                      <w:r w:rsidR="00B41E91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B41E91" w:rsidRPr="00B41E91">
                        <w:rPr>
                          <w:rFonts w:ascii="Times New Roman" w:hAnsi="Times New Roman" w:cs="Times New Roman"/>
                        </w:rPr>
                        <w:t>(Please sort alphabeticall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55EA">
        <w:rPr>
          <w:rFonts w:ascii="Times New Roman" w:eastAsia="Angsana New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43A21F1" w14:textId="77777777" w:rsidR="00731D81" w:rsidRDefault="00731D81"/>
    <w:sectPr w:rsidR="00731D81" w:rsidSect="00C528C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FDEE2" w14:textId="77777777" w:rsidR="00D01176" w:rsidRDefault="00D01176">
      <w:pPr>
        <w:spacing w:line="240" w:lineRule="auto"/>
      </w:pPr>
      <w:r>
        <w:separator/>
      </w:r>
    </w:p>
  </w:endnote>
  <w:endnote w:type="continuationSeparator" w:id="0">
    <w:p w14:paraId="363B6660" w14:textId="77777777" w:rsidR="00D01176" w:rsidRDefault="00D011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87866" w14:textId="77777777" w:rsidR="0000000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83704" w14:textId="4F38D452" w:rsidR="00000000" w:rsidRPr="004A1B6D" w:rsidRDefault="00000000" w:rsidP="004A1B6D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D28242" w14:textId="77777777" w:rsidR="00D01176" w:rsidRDefault="00D01176">
      <w:pPr>
        <w:spacing w:line="240" w:lineRule="auto"/>
      </w:pPr>
      <w:r>
        <w:separator/>
      </w:r>
    </w:p>
  </w:footnote>
  <w:footnote w:type="continuationSeparator" w:id="0">
    <w:p w14:paraId="46C88345" w14:textId="77777777" w:rsidR="00D01176" w:rsidRDefault="00D011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1FF01" w14:textId="77777777" w:rsidR="00000000" w:rsidRDefault="0000000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223D0" w14:textId="77777777" w:rsidR="00000000" w:rsidRPr="00D723FF" w:rsidRDefault="00000000" w:rsidP="00D723FF">
    <w:pPr>
      <w:pStyle w:val="Header"/>
      <w:pBdr>
        <w:bottom w:val="single" w:sz="6" w:space="0" w:color="auto"/>
      </w:pBd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C820F" w14:textId="758D4DC3" w:rsidR="00000000" w:rsidRPr="00703DBC" w:rsidRDefault="00000000" w:rsidP="002355EA">
    <w:pPr>
      <w:pStyle w:val="Header"/>
      <w:rPr>
        <w:rFonts w:ascii="Times New Roman" w:hAnsi="Times New Roman" w:cs="Times New Roman"/>
        <w:b/>
        <w:bCs/>
        <w:szCs w:val="20"/>
      </w:rPr>
    </w:pPr>
    <w:bookmarkStart w:id="3" w:name="_Hlk134450510"/>
    <w:bookmarkStart w:id="4" w:name="_Hlk134450511"/>
    <w:bookmarkStart w:id="5" w:name="_Hlk134450590"/>
    <w:bookmarkStart w:id="6" w:name="_Hlk134450591"/>
    <w:bookmarkStart w:id="7" w:name="_Hlk134450592"/>
    <w:bookmarkStart w:id="8" w:name="_Hlk134450593"/>
    <w:bookmarkStart w:id="9" w:name="_Hlk134450594"/>
    <w:bookmarkStart w:id="10" w:name="_Hlk134450595"/>
    <w:r w:rsidRPr="00703DBC">
      <w:rPr>
        <w:rFonts w:ascii="Times New Roman" w:hAnsi="Times New Roman" w:cs="Times New Roman"/>
        <w:b/>
        <w:bCs/>
        <w:szCs w:val="20"/>
      </w:rPr>
      <w:t xml:space="preserve">The </w:t>
    </w:r>
    <w:r w:rsidR="00F4211B">
      <w:rPr>
        <w:rFonts w:ascii="Times New Roman" w:hAnsi="Times New Roman" w:cs="Times New Roman" w:hint="cs"/>
        <w:b/>
        <w:bCs/>
        <w:szCs w:val="20"/>
        <w:cs/>
        <w:lang w:bidi="th-TH"/>
      </w:rPr>
      <w:t>2</w:t>
    </w:r>
    <w:r w:rsidR="00F4211B">
      <w:rPr>
        <w:rFonts w:ascii="Times New Roman" w:hAnsi="Times New Roman" w:cs="Times New Roman" w:hint="cs"/>
        <w:b/>
        <w:bCs/>
        <w:szCs w:val="20"/>
        <w:vertAlign w:val="superscript"/>
        <w:cs/>
        <w:lang w:bidi="th-TH"/>
      </w:rPr>
      <w:t>nd</w:t>
    </w:r>
    <w:r w:rsidRPr="00703DBC">
      <w:rPr>
        <w:rFonts w:ascii="Times New Roman" w:hAnsi="Times New Roman" w:cs="Times New Roman"/>
        <w:b/>
        <w:bCs/>
        <w:szCs w:val="20"/>
      </w:rPr>
      <w:t xml:space="preserve"> International Conference on ASEAN Sustainable Development (ICASD 202</w:t>
    </w:r>
    <w:r w:rsidR="00F4211B">
      <w:rPr>
        <w:rFonts w:ascii="Times New Roman" w:hAnsi="Times New Roman" w:cs="Times New Roman" w:hint="cs"/>
        <w:b/>
        <w:bCs/>
        <w:szCs w:val="20"/>
        <w:cs/>
        <w:lang w:bidi="th-TH"/>
      </w:rPr>
      <w:t>5</w:t>
    </w:r>
    <w:r w:rsidRPr="00703DBC">
      <w:rPr>
        <w:rFonts w:ascii="Times New Roman" w:hAnsi="Times New Roman" w:cs="Times New Roman"/>
        <w:b/>
        <w:bCs/>
        <w:szCs w:val="20"/>
      </w:rPr>
      <w:t>)</w:t>
    </w:r>
    <w:bookmarkEnd w:id="3"/>
    <w:bookmarkEnd w:id="4"/>
    <w:bookmarkEnd w:id="5"/>
    <w:bookmarkEnd w:id="6"/>
    <w:bookmarkEnd w:id="7"/>
    <w:bookmarkEnd w:id="8"/>
    <w:bookmarkEnd w:id="9"/>
    <w:bookmarkEnd w:id="1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81645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sLA0NTE0MzEwMjZW0lEKTi0uzszPAykwqgUAR41YRSwAAAA="/>
  </w:docVars>
  <w:rsids>
    <w:rsidRoot w:val="00C528C4"/>
    <w:rsid w:val="003E58F4"/>
    <w:rsid w:val="004A26BE"/>
    <w:rsid w:val="005E3081"/>
    <w:rsid w:val="006F371B"/>
    <w:rsid w:val="00703DBC"/>
    <w:rsid w:val="00731D81"/>
    <w:rsid w:val="008058B3"/>
    <w:rsid w:val="00AE4F98"/>
    <w:rsid w:val="00B41E91"/>
    <w:rsid w:val="00C35FB2"/>
    <w:rsid w:val="00C444C2"/>
    <w:rsid w:val="00C528C4"/>
    <w:rsid w:val="00CE600A"/>
    <w:rsid w:val="00CF3004"/>
    <w:rsid w:val="00D01176"/>
    <w:rsid w:val="00D723FF"/>
    <w:rsid w:val="00DE49AE"/>
    <w:rsid w:val="00F4211B"/>
    <w:rsid w:val="00FC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98C22"/>
  <w15:chartTrackingRefBased/>
  <w15:docId w15:val="{5C314F99-E479-4CD6-BAC4-1765D1679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8C4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528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528C4"/>
    <w:rPr>
      <w:rFonts w:ascii="Palatino Linotype" w:eastAsia="Palatino Linotype" w:hAnsi="Palatino Linotype" w:cs="Palatino Linotype"/>
      <w:noProof/>
      <w:color w:val="000000"/>
      <w:kern w:val="0"/>
      <w:sz w:val="20"/>
      <w:szCs w:val="18"/>
      <w:lang w:eastAsia="zh-CN"/>
      <w14:ligatures w14:val="none"/>
    </w:rPr>
  </w:style>
  <w:style w:type="character" w:styleId="Hyperlink">
    <w:name w:val="Hyperlink"/>
    <w:rsid w:val="00C528C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528C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723F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3FF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1EC5A-AA2D-44DB-9DDC-4CF319AB0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ee Sumalee (อัมนี สุมาลี)</dc:creator>
  <cp:keywords/>
  <dc:description/>
  <cp:lastModifiedBy>กฤษดา</cp:lastModifiedBy>
  <cp:revision>11</cp:revision>
  <dcterms:created xsi:type="dcterms:W3CDTF">2023-05-08T08:42:00Z</dcterms:created>
  <dcterms:modified xsi:type="dcterms:W3CDTF">2025-01-2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ab67450678de996e3ec904d9591ef6a5b95d42d17d9d6a0977b43b0142d11</vt:lpwstr>
  </property>
</Properties>
</file>